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5575" w:rsidRPr="0017548B" w:rsidRDefault="00155575" w:rsidP="00155575">
      <w:pPr>
        <w:spacing w:after="0"/>
        <w:jc w:val="center"/>
        <w:rPr>
          <w:b/>
          <w:bCs/>
          <w:sz w:val="21"/>
          <w:szCs w:val="21"/>
        </w:rPr>
      </w:pPr>
      <w:r w:rsidRPr="00EE10F3">
        <w:rPr>
          <w:b/>
          <w:bCs/>
          <w:sz w:val="28"/>
          <w:szCs w:val="21"/>
          <w:u w:val="single"/>
        </w:rPr>
        <w:t>Topics: Normal distribution, Functions of Random Variables</w:t>
      </w:r>
    </w:p>
    <w:p w:rsidR="00155575" w:rsidRPr="0017548B" w:rsidRDefault="00155575" w:rsidP="00155575">
      <w:pPr>
        <w:spacing w:after="0"/>
        <w:rPr>
          <w:bCs/>
          <w:i/>
          <w:iCs/>
          <w:sz w:val="21"/>
          <w:szCs w:val="21"/>
        </w:rPr>
      </w:pPr>
    </w:p>
    <w:p w:rsidR="00155575" w:rsidRPr="00EE10F3" w:rsidRDefault="00155575" w:rsidP="00155575">
      <w:pPr>
        <w:numPr>
          <w:ilvl w:val="0"/>
          <w:numId w:val="1"/>
        </w:numPr>
        <w:spacing w:after="120"/>
        <w:ind w:left="360"/>
        <w:contextualSpacing/>
        <w:rPr>
          <w:szCs w:val="21"/>
        </w:rPr>
      </w:pPr>
      <w:r w:rsidRPr="00EE10F3">
        <w:rPr>
          <w:szCs w:val="21"/>
        </w:rPr>
        <w:t xml:space="preserve">The time required for servicing transmissions is normally distributed with </w:t>
      </w:r>
      <w:r w:rsidRPr="00EE10F3">
        <w:rPr>
          <w:i/>
          <w:szCs w:val="21"/>
        </w:rPr>
        <w:sym w:font="Symbol" w:char="F06D"/>
      </w:r>
      <w:r w:rsidRPr="00EE10F3">
        <w:rPr>
          <w:szCs w:val="21"/>
        </w:rPr>
        <w:t xml:space="preserve"> = 45 minutes and </w:t>
      </w:r>
      <w:r w:rsidRPr="00EE10F3">
        <w:rPr>
          <w:i/>
          <w:szCs w:val="21"/>
        </w:rPr>
        <w:sym w:font="Symbol" w:char="F073"/>
      </w:r>
      <w:r w:rsidRPr="00EE10F3">
        <w:rPr>
          <w:szCs w:val="21"/>
        </w:rPr>
        <w:t xml:space="preserve"> = 8 minutes. The service manager plans to have work begin on the transmission of a customer’s car 10 minutes after the car is dropped off and the customer is told that the car will be ready within 1 hour from drop-off. What is the probability that the service manager cannot meet his commitment? </w:t>
      </w:r>
    </w:p>
    <w:p w:rsidR="00155575" w:rsidRPr="00EE10F3" w:rsidRDefault="00155575" w:rsidP="00155575">
      <w:pPr>
        <w:spacing w:after="120"/>
        <w:ind w:left="360"/>
        <w:contextualSpacing/>
        <w:rPr>
          <w:szCs w:val="21"/>
        </w:rPr>
      </w:pPr>
    </w:p>
    <w:p w:rsidR="00155575" w:rsidRPr="00EE10F3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3875   </w:t>
      </w:r>
    </w:p>
    <w:p w:rsidR="00155575" w:rsidRPr="00EE10F3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2676   </w:t>
      </w:r>
    </w:p>
    <w:p w:rsidR="00155575" w:rsidRPr="00EE10F3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5   </w:t>
      </w:r>
    </w:p>
    <w:p w:rsidR="00155575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6987 </w:t>
      </w:r>
    </w:p>
    <w:p w:rsidR="00DB6091" w:rsidRDefault="00DB6091" w:rsidP="00DB6091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   </w:t>
      </w:r>
    </w:p>
    <w:p w:rsidR="00DB6091" w:rsidRDefault="00DB6091" w:rsidP="00DB6091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 X = 600</w:t>
      </w:r>
    </w:p>
    <w:p w:rsidR="00DB6091" w:rsidRDefault="00DB6091" w:rsidP="00DB6091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</w:t>
      </w:r>
      <w:proofErr w:type="spellStart"/>
      <w:r>
        <w:rPr>
          <w:szCs w:val="21"/>
        </w:rPr>
        <w:t>Meam</w:t>
      </w:r>
      <w:proofErr w:type="spellEnd"/>
      <w:r>
        <w:rPr>
          <w:szCs w:val="21"/>
        </w:rPr>
        <w:t xml:space="preserve"> = 45+10 = 55</w:t>
      </w:r>
    </w:p>
    <w:p w:rsidR="00DB6091" w:rsidRDefault="00DB6091" w:rsidP="00DB6091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Std. Deviation = 8</w:t>
      </w:r>
    </w:p>
    <w:p w:rsidR="00DB6091" w:rsidRDefault="00DB6091" w:rsidP="00DB6091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</w:t>
      </w:r>
    </w:p>
    <w:p w:rsidR="00DB6091" w:rsidRPr="00DB6091" w:rsidRDefault="00DB6091" w:rsidP="00DB6091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</w:t>
      </w:r>
      <w:r w:rsidRPr="00DB6091">
        <w:rPr>
          <w:szCs w:val="21"/>
        </w:rPr>
        <w:t xml:space="preserve">from </w:t>
      </w:r>
      <w:proofErr w:type="spellStart"/>
      <w:r w:rsidRPr="00DB6091">
        <w:rPr>
          <w:szCs w:val="21"/>
        </w:rPr>
        <w:t>scipy</w:t>
      </w:r>
      <w:proofErr w:type="spellEnd"/>
      <w:r w:rsidRPr="00DB6091">
        <w:rPr>
          <w:szCs w:val="21"/>
        </w:rPr>
        <w:t xml:space="preserve"> import stats</w:t>
      </w:r>
    </w:p>
    <w:p w:rsidR="00DB6091" w:rsidRDefault="00DB6091" w:rsidP="00DB6091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</w:t>
      </w:r>
      <w:r w:rsidRPr="00DB6091">
        <w:rPr>
          <w:szCs w:val="21"/>
        </w:rPr>
        <w:t>round(1-stats.norm.cdf(</w:t>
      </w:r>
      <w:proofErr w:type="gramStart"/>
      <w:r w:rsidRPr="00DB6091">
        <w:rPr>
          <w:szCs w:val="21"/>
        </w:rPr>
        <w:t>60,loc</w:t>
      </w:r>
      <w:proofErr w:type="gramEnd"/>
      <w:r w:rsidRPr="00DB6091">
        <w:rPr>
          <w:szCs w:val="21"/>
        </w:rPr>
        <w:t>=55,scale=8),5)</w:t>
      </w:r>
    </w:p>
    <w:p w:rsidR="00DB6091" w:rsidRPr="00DB6091" w:rsidRDefault="00F8560C" w:rsidP="00DB609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 xml:space="preserve">     </w:t>
      </w:r>
      <w:bookmarkStart w:id="0" w:name="_GoBack"/>
      <w:bookmarkEnd w:id="0"/>
      <w:r w:rsidR="00DB6091" w:rsidRPr="00DB6091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0.26599</w:t>
      </w:r>
    </w:p>
    <w:p w:rsidR="00DB6091" w:rsidRDefault="00DB6091" w:rsidP="00DB6091">
      <w:pPr>
        <w:spacing w:after="120"/>
        <w:contextualSpacing/>
        <w:rPr>
          <w:szCs w:val="21"/>
        </w:rPr>
      </w:pPr>
    </w:p>
    <w:p w:rsidR="00DB6091" w:rsidRPr="00EE10F3" w:rsidRDefault="008B5607" w:rsidP="00DB6091">
      <w:pPr>
        <w:spacing w:after="120"/>
        <w:contextualSpacing/>
        <w:rPr>
          <w:szCs w:val="21"/>
        </w:rPr>
      </w:pPr>
      <w:r>
        <w:rPr>
          <w:szCs w:val="21"/>
        </w:rPr>
        <w:t>Option B</w:t>
      </w:r>
    </w:p>
    <w:p w:rsidR="00155575" w:rsidRPr="00EE10F3" w:rsidRDefault="00155575" w:rsidP="00155575">
      <w:pPr>
        <w:autoSpaceDE w:val="0"/>
        <w:autoSpaceDN w:val="0"/>
        <w:adjustRightInd w:val="0"/>
        <w:spacing w:after="120"/>
        <w:contextualSpacing/>
        <w:rPr>
          <w:szCs w:val="21"/>
        </w:rPr>
      </w:pPr>
    </w:p>
    <w:p w:rsidR="00155575" w:rsidRPr="00EE10F3" w:rsidRDefault="00155575" w:rsidP="00155575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360"/>
        <w:contextualSpacing/>
        <w:rPr>
          <w:bCs/>
          <w:szCs w:val="21"/>
        </w:rPr>
      </w:pPr>
      <w:r w:rsidRPr="00EE10F3">
        <w:rPr>
          <w:szCs w:val="21"/>
        </w:rPr>
        <w:t xml:space="preserve">The current age (in years) of 400 clerical employees at an insurance claims processing center is normally distributed with mean </w:t>
      </w:r>
      <w:r w:rsidRPr="00EE10F3">
        <w:rPr>
          <w:i/>
          <w:szCs w:val="21"/>
        </w:rPr>
        <w:sym w:font="Symbol" w:char="F06D"/>
      </w:r>
      <w:r w:rsidRPr="00EE10F3">
        <w:rPr>
          <w:szCs w:val="21"/>
        </w:rPr>
        <w:t xml:space="preserve"> = 38 and Standard deviation </w:t>
      </w:r>
      <w:r w:rsidRPr="00EE10F3">
        <w:rPr>
          <w:i/>
          <w:szCs w:val="21"/>
        </w:rPr>
        <w:sym w:font="Symbol" w:char="F073"/>
      </w:r>
      <w:r w:rsidRPr="00EE10F3">
        <w:rPr>
          <w:szCs w:val="21"/>
        </w:rPr>
        <w:t xml:space="preserve"> =6. For each statement below, please specify </w:t>
      </w:r>
      <w:r w:rsidRPr="00EE10F3">
        <w:rPr>
          <w:bCs/>
          <w:szCs w:val="21"/>
        </w:rPr>
        <w:t>True/False. If false, briefly explain why.</w:t>
      </w:r>
    </w:p>
    <w:p w:rsidR="00155575" w:rsidRDefault="00155575" w:rsidP="00155575">
      <w:pPr>
        <w:numPr>
          <w:ilvl w:val="0"/>
          <w:numId w:val="3"/>
        </w:numPr>
        <w:autoSpaceDE w:val="0"/>
        <w:autoSpaceDN w:val="0"/>
        <w:adjustRightInd w:val="0"/>
        <w:spacing w:after="120"/>
        <w:contextualSpacing/>
        <w:rPr>
          <w:szCs w:val="21"/>
        </w:rPr>
      </w:pPr>
      <w:r w:rsidRPr="00EE10F3">
        <w:rPr>
          <w:szCs w:val="21"/>
        </w:rPr>
        <w:t>More employees at the processing center are older than 44 than between 38 and 44.</w:t>
      </w:r>
    </w:p>
    <w:p w:rsidR="00B05FF7" w:rsidRDefault="00B05FF7" w:rsidP="00B05FF7">
      <w:pPr>
        <w:autoSpaceDE w:val="0"/>
        <w:autoSpaceDN w:val="0"/>
        <w:adjustRightInd w:val="0"/>
        <w:spacing w:after="120"/>
        <w:contextualSpacing/>
        <w:rPr>
          <w:szCs w:val="21"/>
        </w:rPr>
      </w:pPr>
      <w:r>
        <w:rPr>
          <w:szCs w:val="21"/>
        </w:rPr>
        <w:t>False, since mean = 3</w:t>
      </w:r>
      <w:r w:rsidR="00B979C0">
        <w:rPr>
          <w:szCs w:val="21"/>
        </w:rPr>
        <w:t>8</w:t>
      </w:r>
      <w:r>
        <w:rPr>
          <w:szCs w:val="21"/>
        </w:rPr>
        <w:t xml:space="preserve"> and standard deviation =</w:t>
      </w:r>
      <w:r w:rsidR="00B979C0">
        <w:rPr>
          <w:szCs w:val="21"/>
        </w:rPr>
        <w:t xml:space="preserve"> 6, that means most of the ages are lying                      between 32 and 44.</w:t>
      </w:r>
    </w:p>
    <w:p w:rsidR="006B3377" w:rsidRDefault="006B3377" w:rsidP="00B05FF7">
      <w:pPr>
        <w:autoSpaceDE w:val="0"/>
        <w:autoSpaceDN w:val="0"/>
        <w:adjustRightInd w:val="0"/>
        <w:spacing w:after="120"/>
        <w:contextualSpacing/>
        <w:rPr>
          <w:szCs w:val="21"/>
        </w:rPr>
      </w:pPr>
    </w:p>
    <w:p w:rsidR="006B3377" w:rsidRDefault="006B3377" w:rsidP="006B3377">
      <w:pPr>
        <w:autoSpaceDE w:val="0"/>
        <w:autoSpaceDN w:val="0"/>
        <w:adjustRightInd w:val="0"/>
        <w:spacing w:after="120"/>
        <w:contextualSpacing/>
        <w:rPr>
          <w:szCs w:val="21"/>
        </w:rPr>
      </w:pPr>
      <w:r>
        <w:rPr>
          <w:szCs w:val="21"/>
        </w:rPr>
        <w:t>Z score for 44</w:t>
      </w:r>
    </w:p>
    <w:p w:rsidR="006B3377" w:rsidRPr="006B3377" w:rsidRDefault="006B3377" w:rsidP="006B3377">
      <w:pPr>
        <w:autoSpaceDE w:val="0"/>
        <w:autoSpaceDN w:val="0"/>
        <w:adjustRightInd w:val="0"/>
        <w:spacing w:after="120"/>
        <w:contextualSpacing/>
        <w:rPr>
          <w:szCs w:val="21"/>
        </w:rPr>
      </w:pPr>
      <w:r w:rsidRPr="006B3377">
        <w:rPr>
          <w:szCs w:val="21"/>
        </w:rPr>
        <w:t xml:space="preserve">from </w:t>
      </w:r>
      <w:proofErr w:type="spellStart"/>
      <w:r w:rsidRPr="006B3377">
        <w:rPr>
          <w:szCs w:val="21"/>
        </w:rPr>
        <w:t>scipy</w:t>
      </w:r>
      <w:proofErr w:type="spellEnd"/>
      <w:r w:rsidRPr="006B3377">
        <w:rPr>
          <w:szCs w:val="21"/>
        </w:rPr>
        <w:t xml:space="preserve"> import stats</w:t>
      </w:r>
    </w:p>
    <w:p w:rsidR="006B3377" w:rsidRDefault="006B3377" w:rsidP="006B3377">
      <w:pPr>
        <w:autoSpaceDE w:val="0"/>
        <w:autoSpaceDN w:val="0"/>
        <w:adjustRightInd w:val="0"/>
        <w:spacing w:after="120"/>
        <w:contextualSpacing/>
        <w:rPr>
          <w:szCs w:val="21"/>
        </w:rPr>
      </w:pPr>
      <w:r w:rsidRPr="006B3377">
        <w:rPr>
          <w:szCs w:val="21"/>
        </w:rPr>
        <w:t>round(1-stats.norm.cdf(</w:t>
      </w:r>
      <w:proofErr w:type="gramStart"/>
      <w:r w:rsidRPr="006B3377">
        <w:rPr>
          <w:szCs w:val="21"/>
        </w:rPr>
        <w:t>44,loc</w:t>
      </w:r>
      <w:proofErr w:type="gramEnd"/>
      <w:r w:rsidRPr="006B3377">
        <w:rPr>
          <w:szCs w:val="21"/>
        </w:rPr>
        <w:t>=38,scale=6),5)</w:t>
      </w:r>
    </w:p>
    <w:p w:rsidR="006B3377" w:rsidRDefault="006B3377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6B3377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0.15866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 xml:space="preserve"> = 63 people out of 400</w:t>
      </w:r>
    </w:p>
    <w:p w:rsidR="006B3377" w:rsidRDefault="006B3377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</w:p>
    <w:p w:rsidR="00A70E7C" w:rsidRDefault="00A70E7C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Z score between 38 and 44</w:t>
      </w:r>
    </w:p>
    <w:p w:rsidR="00A70E7C" w:rsidRPr="00A70E7C" w:rsidRDefault="00A70E7C" w:rsidP="00A70E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A70E7C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 xml:space="preserve">from </w:t>
      </w:r>
      <w:proofErr w:type="spellStart"/>
      <w:r w:rsidRPr="00A70E7C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scipy</w:t>
      </w:r>
      <w:proofErr w:type="spellEnd"/>
      <w:r w:rsidRPr="00A70E7C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 xml:space="preserve"> import stats</w:t>
      </w:r>
    </w:p>
    <w:p w:rsidR="00A70E7C" w:rsidRDefault="00A70E7C" w:rsidP="00A70E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A70E7C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stats.norm.cdf(</w:t>
      </w:r>
      <w:proofErr w:type="gramStart"/>
      <w:r w:rsidRPr="00A70E7C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44,loc</w:t>
      </w:r>
      <w:proofErr w:type="gramEnd"/>
      <w:r w:rsidRPr="00A70E7C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=38,scale=6)-stats.norm.cdf(38,loc=38,scale=6)</w:t>
      </w:r>
    </w:p>
    <w:p w:rsidR="00A70E7C" w:rsidRPr="00A70E7C" w:rsidRDefault="00A70E7C" w:rsidP="00A70E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A70E7C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0.3413447460685429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 xml:space="preserve"> = 137 people out of 400</w:t>
      </w:r>
    </w:p>
    <w:p w:rsidR="00A70E7C" w:rsidRDefault="00A70E7C" w:rsidP="00A70E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</w:p>
    <w:p w:rsidR="006B3377" w:rsidRDefault="006B3377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</w:p>
    <w:p w:rsidR="006B3377" w:rsidRPr="006B3377" w:rsidRDefault="006B3377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</w:p>
    <w:p w:rsidR="006B3377" w:rsidRPr="006B3377" w:rsidRDefault="006B3377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</w:p>
    <w:p w:rsidR="006B3377" w:rsidRDefault="006B3377" w:rsidP="006B3377">
      <w:pPr>
        <w:autoSpaceDE w:val="0"/>
        <w:autoSpaceDN w:val="0"/>
        <w:adjustRightInd w:val="0"/>
        <w:spacing w:after="120"/>
        <w:contextualSpacing/>
        <w:rPr>
          <w:szCs w:val="21"/>
        </w:rPr>
      </w:pPr>
    </w:p>
    <w:p w:rsidR="00B979C0" w:rsidRPr="00EE10F3" w:rsidRDefault="00B979C0" w:rsidP="00B05FF7">
      <w:pPr>
        <w:autoSpaceDE w:val="0"/>
        <w:autoSpaceDN w:val="0"/>
        <w:adjustRightInd w:val="0"/>
        <w:spacing w:after="120"/>
        <w:contextualSpacing/>
        <w:rPr>
          <w:szCs w:val="21"/>
        </w:rPr>
      </w:pPr>
    </w:p>
    <w:p w:rsidR="00155575" w:rsidRDefault="00155575" w:rsidP="00B979C0">
      <w:pPr>
        <w:numPr>
          <w:ilvl w:val="0"/>
          <w:numId w:val="3"/>
        </w:numPr>
        <w:autoSpaceDE w:val="0"/>
        <w:autoSpaceDN w:val="0"/>
        <w:adjustRightInd w:val="0"/>
        <w:spacing w:after="120"/>
        <w:contextualSpacing/>
        <w:rPr>
          <w:szCs w:val="21"/>
        </w:rPr>
      </w:pPr>
      <w:r w:rsidRPr="00B979C0">
        <w:rPr>
          <w:szCs w:val="21"/>
        </w:rPr>
        <w:lastRenderedPageBreak/>
        <w:t>A training program for employees under the age of 30 at the center would be expected to attract about 36 employees.</w:t>
      </w:r>
    </w:p>
    <w:p w:rsidR="009C0FBF" w:rsidRDefault="009C0FBF" w:rsidP="009C0FBF">
      <w:pPr>
        <w:autoSpaceDE w:val="0"/>
        <w:autoSpaceDN w:val="0"/>
        <w:adjustRightInd w:val="0"/>
        <w:spacing w:after="120"/>
        <w:contextualSpacing/>
        <w:rPr>
          <w:szCs w:val="21"/>
        </w:rPr>
      </w:pPr>
      <w:r>
        <w:rPr>
          <w:szCs w:val="21"/>
        </w:rPr>
        <w:t>True</w:t>
      </w:r>
    </w:p>
    <w:p w:rsidR="009C0FBF" w:rsidRPr="009C0FBF" w:rsidRDefault="009C0FBF" w:rsidP="009C0FBF">
      <w:pPr>
        <w:autoSpaceDE w:val="0"/>
        <w:autoSpaceDN w:val="0"/>
        <w:adjustRightInd w:val="0"/>
        <w:spacing w:after="120"/>
        <w:contextualSpacing/>
        <w:rPr>
          <w:szCs w:val="21"/>
        </w:rPr>
      </w:pPr>
      <w:r w:rsidRPr="009C0FBF">
        <w:rPr>
          <w:szCs w:val="21"/>
        </w:rPr>
        <w:t xml:space="preserve">from </w:t>
      </w:r>
      <w:proofErr w:type="spellStart"/>
      <w:r w:rsidRPr="009C0FBF">
        <w:rPr>
          <w:szCs w:val="21"/>
        </w:rPr>
        <w:t>scipy</w:t>
      </w:r>
      <w:proofErr w:type="spellEnd"/>
      <w:r w:rsidRPr="009C0FBF">
        <w:rPr>
          <w:szCs w:val="21"/>
        </w:rPr>
        <w:t xml:space="preserve"> import stats</w:t>
      </w:r>
    </w:p>
    <w:p w:rsidR="009C0FBF" w:rsidRDefault="009C0FBF" w:rsidP="009C0FBF">
      <w:pPr>
        <w:autoSpaceDE w:val="0"/>
        <w:autoSpaceDN w:val="0"/>
        <w:adjustRightInd w:val="0"/>
        <w:spacing w:after="120"/>
        <w:contextualSpacing/>
        <w:rPr>
          <w:szCs w:val="21"/>
        </w:rPr>
      </w:pPr>
      <w:proofErr w:type="spellStart"/>
      <w:r w:rsidRPr="009C0FBF">
        <w:rPr>
          <w:szCs w:val="21"/>
        </w:rPr>
        <w:t>stats.norm.cdf</w:t>
      </w:r>
      <w:proofErr w:type="spellEnd"/>
      <w:r w:rsidRPr="009C0FBF">
        <w:rPr>
          <w:szCs w:val="21"/>
        </w:rPr>
        <w:t>(</w:t>
      </w:r>
      <w:proofErr w:type="gramStart"/>
      <w:r w:rsidRPr="009C0FBF">
        <w:rPr>
          <w:szCs w:val="21"/>
        </w:rPr>
        <w:t>30,loc</w:t>
      </w:r>
      <w:proofErr w:type="gramEnd"/>
      <w:r w:rsidRPr="009C0FBF">
        <w:rPr>
          <w:szCs w:val="21"/>
        </w:rPr>
        <w:t>=38,scale=6)</w:t>
      </w:r>
    </w:p>
    <w:p w:rsidR="009C0FBF" w:rsidRPr="009C0FBF" w:rsidRDefault="009C0FBF" w:rsidP="009C0FB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9C0FBF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0.09121121972586788</w:t>
      </w:r>
    </w:p>
    <w:p w:rsidR="00155575" w:rsidRPr="00EE10F3" w:rsidRDefault="00155575" w:rsidP="00155575">
      <w:pPr>
        <w:autoSpaceDE w:val="0"/>
        <w:autoSpaceDN w:val="0"/>
        <w:adjustRightInd w:val="0"/>
        <w:spacing w:after="120"/>
        <w:contextualSpacing/>
        <w:rPr>
          <w:szCs w:val="21"/>
        </w:rPr>
      </w:pPr>
    </w:p>
    <w:p w:rsidR="00155575" w:rsidRPr="00EE10F3" w:rsidRDefault="00155575" w:rsidP="00155575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360"/>
        <w:contextualSpacing/>
        <w:rPr>
          <w:szCs w:val="21"/>
        </w:rPr>
      </w:pPr>
      <w:r w:rsidRPr="00EE10F3">
        <w:rPr>
          <w:szCs w:val="21"/>
        </w:rPr>
        <w:t xml:space="preserve">If </w:t>
      </w:r>
      <w:r w:rsidRPr="00EE10F3">
        <w:rPr>
          <w:i/>
          <w:iCs/>
          <w:szCs w:val="21"/>
        </w:rPr>
        <w:t>X</w:t>
      </w:r>
      <w:r w:rsidRPr="00EE10F3">
        <w:rPr>
          <w:i/>
          <w:iCs/>
          <w:szCs w:val="21"/>
          <w:vertAlign w:val="subscript"/>
        </w:rPr>
        <w:t>1</w:t>
      </w:r>
      <w:r w:rsidRPr="00EE10F3">
        <w:rPr>
          <w:i/>
          <w:iCs/>
          <w:szCs w:val="21"/>
        </w:rPr>
        <w:t xml:space="preserve"> </w:t>
      </w:r>
      <w:r w:rsidRPr="00EE10F3">
        <w:rPr>
          <w:szCs w:val="21"/>
        </w:rPr>
        <w:t xml:space="preserve">~ </w:t>
      </w:r>
      <w:proofErr w:type="gramStart"/>
      <w:r w:rsidRPr="00EE10F3">
        <w:rPr>
          <w:i/>
          <w:iCs/>
          <w:szCs w:val="21"/>
        </w:rPr>
        <w:t>N</w:t>
      </w:r>
      <w:r w:rsidRPr="00EE10F3">
        <w:rPr>
          <w:szCs w:val="21"/>
        </w:rPr>
        <w:t>(</w:t>
      </w:r>
      <w:proofErr w:type="gramEnd"/>
      <w:r w:rsidRPr="00EE10F3">
        <w:rPr>
          <w:szCs w:val="21"/>
        </w:rPr>
        <w:t>μ, σ</w:t>
      </w:r>
      <w:r w:rsidRPr="00EE10F3">
        <w:rPr>
          <w:szCs w:val="21"/>
          <w:vertAlign w:val="superscript"/>
        </w:rPr>
        <w:t>2</w:t>
      </w:r>
      <w:r w:rsidRPr="00EE10F3">
        <w:rPr>
          <w:szCs w:val="21"/>
        </w:rPr>
        <w:t xml:space="preserve">) and </w:t>
      </w:r>
      <w:r w:rsidRPr="00EE10F3">
        <w:rPr>
          <w:i/>
          <w:iCs/>
          <w:szCs w:val="21"/>
        </w:rPr>
        <w:t>X</w:t>
      </w:r>
      <w:r w:rsidRPr="00EE10F3">
        <w:rPr>
          <w:szCs w:val="21"/>
          <w:vertAlign w:val="subscript"/>
        </w:rPr>
        <w:t>2</w:t>
      </w:r>
      <w:r w:rsidRPr="00EE10F3">
        <w:rPr>
          <w:szCs w:val="21"/>
        </w:rPr>
        <w:t xml:space="preserve"> ~ </w:t>
      </w:r>
      <w:r w:rsidRPr="00EE10F3">
        <w:rPr>
          <w:i/>
          <w:iCs/>
          <w:szCs w:val="21"/>
        </w:rPr>
        <w:t>N</w:t>
      </w:r>
      <w:r w:rsidRPr="00EE10F3">
        <w:rPr>
          <w:szCs w:val="21"/>
        </w:rPr>
        <w:t>(μ, σ</w:t>
      </w:r>
      <w:r w:rsidRPr="00EE10F3">
        <w:rPr>
          <w:szCs w:val="21"/>
          <w:vertAlign w:val="superscript"/>
        </w:rPr>
        <w:t>2</w:t>
      </w:r>
      <w:r w:rsidRPr="00EE10F3">
        <w:rPr>
          <w:szCs w:val="21"/>
        </w:rPr>
        <w:t xml:space="preserve">) are </w:t>
      </w:r>
      <w:proofErr w:type="spellStart"/>
      <w:r w:rsidRPr="00EE10F3">
        <w:rPr>
          <w:i/>
          <w:iCs/>
          <w:szCs w:val="21"/>
        </w:rPr>
        <w:t>iid</w:t>
      </w:r>
      <w:proofErr w:type="spellEnd"/>
      <w:r w:rsidRPr="00EE10F3">
        <w:rPr>
          <w:i/>
          <w:iCs/>
          <w:szCs w:val="21"/>
        </w:rPr>
        <w:t xml:space="preserve"> </w:t>
      </w:r>
      <w:r w:rsidRPr="00EE10F3">
        <w:rPr>
          <w:szCs w:val="21"/>
        </w:rPr>
        <w:t xml:space="preserve">normal random variables, then what is the difference between 2 </w:t>
      </w:r>
      <w:r w:rsidRPr="00EE10F3">
        <w:rPr>
          <w:i/>
          <w:iCs/>
          <w:szCs w:val="21"/>
        </w:rPr>
        <w:t>X</w:t>
      </w:r>
      <w:r w:rsidRPr="00EE10F3">
        <w:rPr>
          <w:szCs w:val="21"/>
          <w:vertAlign w:val="subscript"/>
        </w:rPr>
        <w:t>1</w:t>
      </w:r>
      <w:r w:rsidRPr="00EE10F3">
        <w:rPr>
          <w:szCs w:val="21"/>
        </w:rPr>
        <w:t xml:space="preserve"> and </w:t>
      </w:r>
      <w:r w:rsidRPr="00EE10F3">
        <w:rPr>
          <w:i/>
          <w:iCs/>
          <w:szCs w:val="21"/>
        </w:rPr>
        <w:t>X</w:t>
      </w:r>
      <w:r w:rsidRPr="00EE10F3">
        <w:rPr>
          <w:szCs w:val="21"/>
          <w:vertAlign w:val="subscript"/>
        </w:rPr>
        <w:t>1</w:t>
      </w:r>
      <w:r w:rsidRPr="00EE10F3">
        <w:rPr>
          <w:szCs w:val="21"/>
        </w:rPr>
        <w:t xml:space="preserve"> + </w:t>
      </w:r>
      <w:r w:rsidRPr="00EE10F3">
        <w:rPr>
          <w:i/>
          <w:iCs/>
          <w:szCs w:val="21"/>
        </w:rPr>
        <w:t>X</w:t>
      </w:r>
      <w:r w:rsidRPr="00EE10F3">
        <w:rPr>
          <w:szCs w:val="21"/>
          <w:vertAlign w:val="subscript"/>
        </w:rPr>
        <w:t>2</w:t>
      </w:r>
      <w:r w:rsidRPr="00EE10F3">
        <w:rPr>
          <w:szCs w:val="21"/>
        </w:rPr>
        <w:t xml:space="preserve">? Discuss both their distributions and parameters.       </w:t>
      </w:r>
    </w:p>
    <w:p w:rsidR="00155575" w:rsidRDefault="00155575" w:rsidP="00155575">
      <w:pPr>
        <w:spacing w:after="120"/>
        <w:contextualSpacing/>
        <w:rPr>
          <w:szCs w:val="21"/>
        </w:rPr>
      </w:pPr>
    </w:p>
    <w:p w:rsidR="00B93881" w:rsidRDefault="00B93881" w:rsidP="00155575">
      <w:pPr>
        <w:spacing w:after="120"/>
        <w:contextualSpacing/>
        <w:rPr>
          <w:szCs w:val="21"/>
        </w:rPr>
      </w:pPr>
    </w:p>
    <w:p w:rsidR="00B93881" w:rsidRDefault="00B93881" w:rsidP="00B93881">
      <w:pPr>
        <w:rPr>
          <w:rFonts w:eastAsiaTheme="minorHAnsi"/>
          <w:lang w:val="en-IN"/>
        </w:rPr>
      </w:pPr>
      <w:r>
        <w:t xml:space="preserve">Ans- As we know that </w:t>
      </w:r>
      <w:proofErr w:type="gramStart"/>
      <w:r>
        <w:t>if  X</w:t>
      </w:r>
      <w:proofErr w:type="gramEnd"/>
      <w:r>
        <w:t xml:space="preserve"> &lt;" N(µ1, Ã 1^2 ), and  Y &lt;" N(µ2, Ã 2^2 ) are two independent  random variables then   X + Y &lt;" N(µ1 + µ2, Ã 1^2 + Ã 2^2 ) , and      X  " Y &lt;" N(µ1  " µ2, Ã 1^2 + Ã 2^2 ) .</w:t>
      </w:r>
    </w:p>
    <w:p w:rsidR="00B93881" w:rsidRDefault="00B93881" w:rsidP="00B93881">
      <w:r>
        <w:t xml:space="preserve"> Similarly </w:t>
      </w:r>
      <w:proofErr w:type="gramStart"/>
      <w:r>
        <w:t>if  Z</w:t>
      </w:r>
      <w:proofErr w:type="gramEnd"/>
      <w:r>
        <w:t xml:space="preserve"> = </w:t>
      </w:r>
      <w:proofErr w:type="spellStart"/>
      <w:r>
        <w:t>aX</w:t>
      </w:r>
      <w:proofErr w:type="spellEnd"/>
      <w:r>
        <w:t xml:space="preserve"> + </w:t>
      </w:r>
      <w:proofErr w:type="spellStart"/>
      <w:r>
        <w:t>bY</w:t>
      </w:r>
      <w:proofErr w:type="spellEnd"/>
      <w:r>
        <w:t xml:space="preserve"> , where X and Y are as defined above, </w:t>
      </w:r>
      <w:proofErr w:type="spellStart"/>
      <w:r>
        <w:t>i.e</w:t>
      </w:r>
      <w:proofErr w:type="spellEnd"/>
      <w:r>
        <w:t xml:space="preserve"> Z is linear combination of X and Y , then Z &lt;" N(aµ1 + bµ2, a^2Ã 1^2 + b^2Ã 2^2 ).</w:t>
      </w:r>
    </w:p>
    <w:p w:rsidR="00B93881" w:rsidRDefault="00B93881" w:rsidP="00B93881">
      <w:proofErr w:type="gramStart"/>
      <w:r>
        <w:t>Therefore</w:t>
      </w:r>
      <w:proofErr w:type="gramEnd"/>
      <w:r>
        <w:t xml:space="preserve"> in the question </w:t>
      </w:r>
    </w:p>
    <w:p w:rsidR="00B93881" w:rsidRDefault="00B93881" w:rsidP="00B93881">
      <w:r>
        <w:t xml:space="preserve"> 2X1~ </w:t>
      </w:r>
      <w:proofErr w:type="gramStart"/>
      <w:r>
        <w:t>N(</w:t>
      </w:r>
      <w:proofErr w:type="gramEnd"/>
      <w:r>
        <w:t xml:space="preserve">2 u,4 Ã ^2) and </w:t>
      </w:r>
    </w:p>
    <w:p w:rsidR="00B93881" w:rsidRDefault="00B93881" w:rsidP="00B93881">
      <w:r>
        <w:t xml:space="preserve"> X1+X2 </w:t>
      </w:r>
      <w:proofErr w:type="gramStart"/>
      <w:r>
        <w:t>~  N</w:t>
      </w:r>
      <w:proofErr w:type="gramEnd"/>
      <w:r>
        <w:t>(µ + µ, Ã ^2 + Ã ^2 ) ~ N(2 u, 2Ã ^2 )</w:t>
      </w:r>
    </w:p>
    <w:p w:rsidR="00B93881" w:rsidRDefault="00B93881" w:rsidP="00B93881">
      <w:r>
        <w:t xml:space="preserve"> 2X1-(X1+X2) = </w:t>
      </w:r>
      <w:proofErr w:type="gramStart"/>
      <w:r>
        <w:t>N( 4</w:t>
      </w:r>
      <w:proofErr w:type="gramEnd"/>
      <w:r>
        <w:t>µ,6 Ã ^2)</w:t>
      </w:r>
    </w:p>
    <w:p w:rsidR="00B93881" w:rsidRPr="00EE10F3" w:rsidRDefault="00B93881" w:rsidP="00155575">
      <w:pPr>
        <w:spacing w:after="120"/>
        <w:contextualSpacing/>
        <w:rPr>
          <w:szCs w:val="21"/>
        </w:rPr>
      </w:pPr>
    </w:p>
    <w:p w:rsidR="00155575" w:rsidRPr="00EE10F3" w:rsidRDefault="00155575" w:rsidP="00155575">
      <w:pPr>
        <w:numPr>
          <w:ilvl w:val="0"/>
          <w:numId w:val="1"/>
        </w:numPr>
        <w:spacing w:after="120"/>
        <w:ind w:left="36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Let X ~ </w:t>
      </w:r>
      <w:proofErr w:type="gramStart"/>
      <w:r w:rsidRPr="00EE10F3">
        <w:rPr>
          <w:color w:val="000000"/>
          <w:szCs w:val="21"/>
        </w:rPr>
        <w:t>N(</w:t>
      </w:r>
      <w:proofErr w:type="gramEnd"/>
      <w:r w:rsidRPr="00EE10F3">
        <w:rPr>
          <w:color w:val="000000"/>
          <w:szCs w:val="21"/>
        </w:rPr>
        <w:t>100, 20</w:t>
      </w:r>
      <w:r w:rsidRPr="00EE10F3">
        <w:rPr>
          <w:color w:val="000000"/>
          <w:szCs w:val="21"/>
          <w:vertAlign w:val="superscript"/>
        </w:rPr>
        <w:t>2</w:t>
      </w:r>
      <w:r w:rsidRPr="00EE10F3">
        <w:rPr>
          <w:color w:val="000000"/>
          <w:szCs w:val="21"/>
        </w:rPr>
        <w:t xml:space="preserve">). Find two values, </w:t>
      </w:r>
      <w:r w:rsidRPr="00EE10F3">
        <w:rPr>
          <w:i/>
          <w:color w:val="000000"/>
          <w:szCs w:val="21"/>
        </w:rPr>
        <w:t>a</w:t>
      </w:r>
      <w:r w:rsidRPr="00EE10F3">
        <w:rPr>
          <w:color w:val="000000"/>
          <w:szCs w:val="21"/>
        </w:rPr>
        <w:t xml:space="preserve"> and </w:t>
      </w:r>
      <w:r w:rsidRPr="00EE10F3">
        <w:rPr>
          <w:i/>
          <w:color w:val="000000"/>
          <w:szCs w:val="21"/>
        </w:rPr>
        <w:t>b</w:t>
      </w:r>
      <w:r w:rsidRPr="00EE10F3">
        <w:rPr>
          <w:color w:val="000000"/>
          <w:szCs w:val="21"/>
        </w:rPr>
        <w:t>, symmetric about the mean, such that the probability of the random variable taking a value between them is 0.99. </w:t>
      </w:r>
    </w:p>
    <w:p w:rsidR="00155575" w:rsidRPr="00EE10F3" w:rsidRDefault="00155575" w:rsidP="00155575">
      <w:pPr>
        <w:spacing w:after="120"/>
        <w:ind w:left="360"/>
        <w:contextualSpacing/>
        <w:rPr>
          <w:szCs w:val="21"/>
        </w:rPr>
      </w:pPr>
    </w:p>
    <w:p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90.5, 105.9 </w:t>
      </w:r>
    </w:p>
    <w:p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80.2, 119.8 </w:t>
      </w:r>
    </w:p>
    <w:p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22, 78 </w:t>
      </w:r>
    </w:p>
    <w:p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48.5, 151.5 </w:t>
      </w:r>
    </w:p>
    <w:p w:rsidR="00155575" w:rsidRPr="00E675AC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>90.1, 109.9</w:t>
      </w:r>
    </w:p>
    <w:p w:rsidR="00E675AC" w:rsidRDefault="00E675AC" w:rsidP="00E675AC">
      <w:pPr>
        <w:spacing w:after="120"/>
        <w:contextualSpacing/>
        <w:rPr>
          <w:szCs w:val="21"/>
        </w:rPr>
      </w:pPr>
    </w:p>
    <w:p w:rsidR="00E675AC" w:rsidRDefault="00E675AC" w:rsidP="00E675AC">
      <w:pPr>
        <w:spacing w:after="120"/>
        <w:contextualSpacing/>
        <w:rPr>
          <w:szCs w:val="21"/>
        </w:rPr>
      </w:pPr>
    </w:p>
    <w:p w:rsidR="00155575" w:rsidRDefault="00E675AC" w:rsidP="00A30586">
      <w:pPr>
        <w:spacing w:after="120"/>
        <w:contextualSpacing/>
        <w:rPr>
          <w:szCs w:val="21"/>
        </w:rPr>
      </w:pPr>
      <w:r>
        <w:rPr>
          <w:szCs w:val="21"/>
        </w:rPr>
        <w:t xml:space="preserve">Since </w:t>
      </w:r>
      <w:r w:rsidR="00A30586">
        <w:rPr>
          <w:szCs w:val="21"/>
        </w:rPr>
        <w:t>it</w:t>
      </w:r>
      <w:r>
        <w:rPr>
          <w:szCs w:val="21"/>
        </w:rPr>
        <w:t xml:space="preserve"> is </w:t>
      </w:r>
      <w:r w:rsidR="00A30586">
        <w:rPr>
          <w:szCs w:val="21"/>
        </w:rPr>
        <w:t xml:space="preserve">99% we need to add 0.5% on either side, </w:t>
      </w:r>
      <w:proofErr w:type="spellStart"/>
      <w:r w:rsidR="00A30586">
        <w:rPr>
          <w:szCs w:val="21"/>
        </w:rPr>
        <w:t>i.e</w:t>
      </w:r>
      <w:proofErr w:type="spellEnd"/>
      <w:r w:rsidR="00A30586">
        <w:rPr>
          <w:szCs w:val="21"/>
        </w:rPr>
        <w:t xml:space="preserve"> 0.005 = 0.99+0.005 = 0.995</w:t>
      </w:r>
    </w:p>
    <w:p w:rsidR="00A30586" w:rsidRDefault="00A30586" w:rsidP="00A30586">
      <w:pPr>
        <w:spacing w:after="120"/>
        <w:contextualSpacing/>
        <w:rPr>
          <w:szCs w:val="21"/>
        </w:rPr>
      </w:pPr>
    </w:p>
    <w:p w:rsidR="00A30586" w:rsidRPr="00A30586" w:rsidRDefault="00A30586" w:rsidP="00A30586">
      <w:pPr>
        <w:spacing w:after="120"/>
        <w:contextualSpacing/>
        <w:rPr>
          <w:szCs w:val="21"/>
        </w:rPr>
      </w:pPr>
      <w:r>
        <w:rPr>
          <w:szCs w:val="21"/>
        </w:rPr>
        <w:t xml:space="preserve">Now Z value of 0.005 = </w:t>
      </w:r>
      <w:r w:rsidRPr="00A30586">
        <w:rPr>
          <w:szCs w:val="21"/>
        </w:rPr>
        <w:t xml:space="preserve">from </w:t>
      </w:r>
      <w:proofErr w:type="spellStart"/>
      <w:r w:rsidRPr="00A30586">
        <w:rPr>
          <w:szCs w:val="21"/>
        </w:rPr>
        <w:t>scipy</w:t>
      </w:r>
      <w:proofErr w:type="spellEnd"/>
      <w:r w:rsidRPr="00A30586">
        <w:rPr>
          <w:szCs w:val="21"/>
        </w:rPr>
        <w:t xml:space="preserve"> import stats</w:t>
      </w:r>
    </w:p>
    <w:p w:rsidR="00A30586" w:rsidRDefault="00A30586" w:rsidP="00A30586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                             </w:t>
      </w:r>
      <w:proofErr w:type="spellStart"/>
      <w:proofErr w:type="gramStart"/>
      <w:r w:rsidRPr="00A30586">
        <w:rPr>
          <w:szCs w:val="21"/>
        </w:rPr>
        <w:t>stats.norm.ppf</w:t>
      </w:r>
      <w:proofErr w:type="spellEnd"/>
      <w:r w:rsidRPr="00A30586">
        <w:rPr>
          <w:szCs w:val="21"/>
        </w:rPr>
        <w:t>(</w:t>
      </w:r>
      <w:proofErr w:type="gramEnd"/>
      <w:r w:rsidRPr="00A30586">
        <w:rPr>
          <w:szCs w:val="21"/>
        </w:rPr>
        <w:t>0.005)</w:t>
      </w:r>
    </w:p>
    <w:p w:rsidR="00A30586" w:rsidRPr="00A30586" w:rsidRDefault="00A30586" w:rsidP="00A30586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szCs w:val="21"/>
        </w:rPr>
        <w:t xml:space="preserve">                  </w:t>
      </w:r>
      <w:r w:rsidRPr="00A30586">
        <w:rPr>
          <w:color w:val="000000"/>
          <w:sz w:val="21"/>
          <w:szCs w:val="21"/>
        </w:rPr>
        <w:t>-2.575829303548901</w:t>
      </w:r>
    </w:p>
    <w:p w:rsidR="00A30586" w:rsidRDefault="00A30586" w:rsidP="00A30586">
      <w:pPr>
        <w:spacing w:after="120"/>
        <w:contextualSpacing/>
        <w:rPr>
          <w:szCs w:val="21"/>
        </w:rPr>
      </w:pPr>
    </w:p>
    <w:p w:rsidR="00292F87" w:rsidRPr="00292F87" w:rsidRDefault="00292F87" w:rsidP="00292F87">
      <w:pPr>
        <w:spacing w:after="120"/>
        <w:contextualSpacing/>
        <w:rPr>
          <w:szCs w:val="21"/>
        </w:rPr>
      </w:pPr>
      <w:r>
        <w:rPr>
          <w:szCs w:val="21"/>
        </w:rPr>
        <w:t xml:space="preserve">Now Z value of </w:t>
      </w:r>
      <w:r w:rsidR="00C23245">
        <w:rPr>
          <w:szCs w:val="21"/>
        </w:rPr>
        <w:t>0.995 =</w:t>
      </w:r>
      <w:r>
        <w:rPr>
          <w:szCs w:val="21"/>
        </w:rPr>
        <w:t xml:space="preserve"> </w:t>
      </w:r>
      <w:r w:rsidRPr="00292F87">
        <w:rPr>
          <w:szCs w:val="21"/>
        </w:rPr>
        <w:t xml:space="preserve">from </w:t>
      </w:r>
      <w:proofErr w:type="spellStart"/>
      <w:r w:rsidRPr="00292F87">
        <w:rPr>
          <w:szCs w:val="21"/>
        </w:rPr>
        <w:t>scipy</w:t>
      </w:r>
      <w:proofErr w:type="spellEnd"/>
      <w:r w:rsidRPr="00292F87">
        <w:rPr>
          <w:szCs w:val="21"/>
        </w:rPr>
        <w:t xml:space="preserve"> import stats</w:t>
      </w:r>
    </w:p>
    <w:p w:rsidR="00292F87" w:rsidRDefault="00292F87" w:rsidP="00292F87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                              </w:t>
      </w:r>
      <w:proofErr w:type="spellStart"/>
      <w:proofErr w:type="gramStart"/>
      <w:r w:rsidRPr="00292F87">
        <w:rPr>
          <w:szCs w:val="21"/>
        </w:rPr>
        <w:t>stats.norm.ppf</w:t>
      </w:r>
      <w:proofErr w:type="spellEnd"/>
      <w:r w:rsidRPr="00292F87">
        <w:rPr>
          <w:szCs w:val="21"/>
        </w:rPr>
        <w:t>(</w:t>
      </w:r>
      <w:proofErr w:type="gramEnd"/>
      <w:r w:rsidRPr="00292F87">
        <w:rPr>
          <w:szCs w:val="21"/>
        </w:rPr>
        <w:t>0.995)</w:t>
      </w:r>
    </w:p>
    <w:p w:rsidR="00292F87" w:rsidRPr="00292F87" w:rsidRDefault="00292F87" w:rsidP="00292F87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                              </w:t>
      </w:r>
      <w:r w:rsidRPr="00292F87">
        <w:rPr>
          <w:color w:val="000000"/>
          <w:sz w:val="21"/>
          <w:szCs w:val="21"/>
        </w:rPr>
        <w:t>2.5758293035489004</w:t>
      </w:r>
    </w:p>
    <w:p w:rsidR="00292F87" w:rsidRDefault="00292F87" w:rsidP="00292F87">
      <w:pPr>
        <w:spacing w:after="120"/>
        <w:contextualSpacing/>
        <w:rPr>
          <w:szCs w:val="21"/>
        </w:rPr>
      </w:pPr>
    </w:p>
    <w:p w:rsidR="00A30586" w:rsidRDefault="00292F87" w:rsidP="00A30586">
      <w:pPr>
        <w:spacing w:after="120"/>
        <w:contextualSpacing/>
        <w:rPr>
          <w:szCs w:val="21"/>
        </w:rPr>
      </w:pPr>
      <w:r>
        <w:rPr>
          <w:szCs w:val="21"/>
        </w:rPr>
        <w:lastRenderedPageBreak/>
        <w:t>Z = (x-Mean)/</w:t>
      </w:r>
      <w:proofErr w:type="spellStart"/>
      <w:proofErr w:type="gramStart"/>
      <w:r>
        <w:rPr>
          <w:szCs w:val="21"/>
        </w:rPr>
        <w:t>std.D</w:t>
      </w:r>
      <w:proofErr w:type="spellEnd"/>
      <w:proofErr w:type="gramEnd"/>
      <w:r>
        <w:rPr>
          <w:szCs w:val="21"/>
        </w:rPr>
        <w:t xml:space="preserve">     </w:t>
      </w:r>
      <w:r w:rsidR="008B5607">
        <w:rPr>
          <w:szCs w:val="21"/>
        </w:rPr>
        <w:t>,</w:t>
      </w:r>
      <w:r>
        <w:rPr>
          <w:szCs w:val="21"/>
        </w:rPr>
        <w:t xml:space="preserve">    x = </w:t>
      </w:r>
      <w:proofErr w:type="spellStart"/>
      <w:r>
        <w:rPr>
          <w:szCs w:val="21"/>
        </w:rPr>
        <w:t>std.D</w:t>
      </w:r>
      <w:proofErr w:type="spellEnd"/>
      <w:r>
        <w:rPr>
          <w:szCs w:val="21"/>
        </w:rPr>
        <w:t xml:space="preserve">*Z + Mean   </w:t>
      </w:r>
      <w:r w:rsidR="008B5607">
        <w:rPr>
          <w:szCs w:val="21"/>
        </w:rPr>
        <w:t>,</w:t>
      </w:r>
      <w:r>
        <w:rPr>
          <w:szCs w:val="21"/>
        </w:rPr>
        <w:t xml:space="preserve">  x = 20*Z + 100</w:t>
      </w:r>
    </w:p>
    <w:p w:rsidR="00292F87" w:rsidRDefault="00292F87" w:rsidP="00A30586">
      <w:pPr>
        <w:spacing w:after="120"/>
        <w:contextualSpacing/>
        <w:rPr>
          <w:szCs w:val="21"/>
        </w:rPr>
      </w:pPr>
    </w:p>
    <w:p w:rsidR="00292F87" w:rsidRDefault="00292F87" w:rsidP="00A30586">
      <w:pPr>
        <w:spacing w:after="120"/>
        <w:contextualSpacing/>
        <w:rPr>
          <w:szCs w:val="21"/>
        </w:rPr>
      </w:pPr>
      <w:r>
        <w:rPr>
          <w:szCs w:val="21"/>
        </w:rPr>
        <w:t xml:space="preserve">A= </w:t>
      </w:r>
      <w:r w:rsidR="00C23245">
        <w:rPr>
          <w:szCs w:val="21"/>
        </w:rPr>
        <w:t>(20</w:t>
      </w:r>
      <w:r>
        <w:rPr>
          <w:szCs w:val="21"/>
        </w:rPr>
        <w:t xml:space="preserve"> * (-2.57</w:t>
      </w:r>
      <w:r w:rsidR="00C23245">
        <w:rPr>
          <w:szCs w:val="21"/>
        </w:rPr>
        <w:t>)) +</w:t>
      </w:r>
      <w:r>
        <w:rPr>
          <w:szCs w:val="21"/>
        </w:rPr>
        <w:t xml:space="preserve"> 100 = 48.5</w:t>
      </w:r>
    </w:p>
    <w:p w:rsidR="00292F87" w:rsidRDefault="00292F87" w:rsidP="00A30586">
      <w:pPr>
        <w:spacing w:after="120"/>
        <w:contextualSpacing/>
        <w:rPr>
          <w:szCs w:val="21"/>
        </w:rPr>
      </w:pPr>
      <w:r>
        <w:rPr>
          <w:szCs w:val="21"/>
        </w:rPr>
        <w:t xml:space="preserve">B = (20* 2.57) + 100 = </w:t>
      </w:r>
      <w:r w:rsidR="00C23245">
        <w:rPr>
          <w:szCs w:val="21"/>
        </w:rPr>
        <w:t>151.5    option</w:t>
      </w:r>
      <w:r>
        <w:rPr>
          <w:szCs w:val="21"/>
        </w:rPr>
        <w:t xml:space="preserve"> D</w:t>
      </w:r>
    </w:p>
    <w:p w:rsidR="00292F87" w:rsidRPr="00EE10F3" w:rsidRDefault="00292F87" w:rsidP="00A30586">
      <w:pPr>
        <w:spacing w:after="120"/>
        <w:contextualSpacing/>
        <w:rPr>
          <w:szCs w:val="21"/>
        </w:rPr>
      </w:pPr>
    </w:p>
    <w:p w:rsidR="00155575" w:rsidRPr="00272C21" w:rsidRDefault="00155575" w:rsidP="00155575">
      <w:pPr>
        <w:numPr>
          <w:ilvl w:val="0"/>
          <w:numId w:val="1"/>
        </w:numPr>
        <w:spacing w:after="120"/>
        <w:ind w:left="360"/>
        <w:contextualSpacing/>
        <w:rPr>
          <w:color w:val="000000"/>
          <w:szCs w:val="21"/>
        </w:rPr>
      </w:pPr>
      <w:r w:rsidRPr="00EE10F3">
        <w:rPr>
          <w:color w:val="000000"/>
          <w:szCs w:val="21"/>
        </w:rPr>
        <w:t>Consider a company that has two different divisions. The annual profits from the two divisions are independent and have distributions Profit</w:t>
      </w:r>
      <w:r w:rsidRPr="00EE10F3">
        <w:rPr>
          <w:color w:val="000000"/>
          <w:szCs w:val="21"/>
          <w:vertAlign w:val="subscript"/>
        </w:rPr>
        <w:t>1</w:t>
      </w:r>
      <w:r w:rsidRPr="00EE10F3">
        <w:rPr>
          <w:color w:val="000000"/>
          <w:szCs w:val="21"/>
        </w:rPr>
        <w:t xml:space="preserve"> ~ </w:t>
      </w:r>
      <w:proofErr w:type="gramStart"/>
      <w:r w:rsidRPr="00EE10F3">
        <w:rPr>
          <w:color w:val="000000"/>
          <w:szCs w:val="21"/>
        </w:rPr>
        <w:t>N(</w:t>
      </w:r>
      <w:proofErr w:type="gramEnd"/>
      <w:r w:rsidRPr="00EE10F3">
        <w:rPr>
          <w:color w:val="000000"/>
          <w:szCs w:val="21"/>
        </w:rPr>
        <w:t>5, 3</w:t>
      </w:r>
      <w:r w:rsidRPr="00EE10F3">
        <w:rPr>
          <w:color w:val="000000"/>
          <w:szCs w:val="21"/>
          <w:vertAlign w:val="superscript"/>
        </w:rPr>
        <w:t>2</w:t>
      </w:r>
      <w:r w:rsidRPr="00EE10F3">
        <w:rPr>
          <w:color w:val="000000"/>
          <w:szCs w:val="21"/>
        </w:rPr>
        <w:t>) and Profit</w:t>
      </w:r>
      <w:r w:rsidRPr="00EE10F3">
        <w:rPr>
          <w:color w:val="000000"/>
          <w:szCs w:val="21"/>
          <w:vertAlign w:val="subscript"/>
        </w:rPr>
        <w:t>2</w:t>
      </w:r>
      <w:r w:rsidRPr="00EE10F3">
        <w:rPr>
          <w:color w:val="000000"/>
          <w:szCs w:val="21"/>
        </w:rPr>
        <w:t xml:space="preserve"> ~ N(7, 4</w:t>
      </w:r>
      <w:r w:rsidRPr="00EE10F3">
        <w:rPr>
          <w:color w:val="000000"/>
          <w:szCs w:val="21"/>
          <w:vertAlign w:val="superscript"/>
        </w:rPr>
        <w:t>2</w:t>
      </w:r>
      <w:r w:rsidRPr="00EE10F3">
        <w:rPr>
          <w:color w:val="000000"/>
          <w:szCs w:val="21"/>
        </w:rPr>
        <w:t>) respectively. Both the profits are in $ Million. Answer the following questions about the total profit of the company in Rupees. Assume that $1 = Rs. 45</w:t>
      </w:r>
    </w:p>
    <w:p w:rsidR="00155575" w:rsidRDefault="00155575" w:rsidP="00155575">
      <w:pPr>
        <w:numPr>
          <w:ilvl w:val="0"/>
          <w:numId w:val="5"/>
        </w:numPr>
        <w:spacing w:after="120"/>
        <w:contextualSpacing/>
        <w:rPr>
          <w:szCs w:val="21"/>
        </w:rPr>
      </w:pPr>
      <w:r w:rsidRPr="00EE10F3">
        <w:rPr>
          <w:szCs w:val="21"/>
        </w:rPr>
        <w:t>Specify a Rupee range (centered on the mean) such that it contains 95% probability for the annual profit of the company.</w:t>
      </w:r>
    </w:p>
    <w:p w:rsidR="00C23245" w:rsidRDefault="00C23245" w:rsidP="00C23245">
      <w:pPr>
        <w:spacing w:after="120"/>
        <w:contextualSpacing/>
        <w:rPr>
          <w:szCs w:val="21"/>
        </w:rPr>
      </w:pPr>
      <w:r>
        <w:rPr>
          <w:szCs w:val="21"/>
        </w:rPr>
        <w:t xml:space="preserve">   </w:t>
      </w:r>
    </w:p>
    <w:p w:rsidR="00C23245" w:rsidRPr="00C23245" w:rsidRDefault="00C23245" w:rsidP="00C23245">
      <w:pPr>
        <w:spacing w:after="120"/>
        <w:contextualSpacing/>
        <w:rPr>
          <w:szCs w:val="21"/>
        </w:rPr>
      </w:pPr>
      <w:r w:rsidRPr="00C23245">
        <w:rPr>
          <w:szCs w:val="21"/>
        </w:rPr>
        <w:t xml:space="preserve">import </w:t>
      </w:r>
      <w:proofErr w:type="spellStart"/>
      <w:r w:rsidRPr="00C23245">
        <w:rPr>
          <w:szCs w:val="21"/>
        </w:rPr>
        <w:t>numpy</w:t>
      </w:r>
      <w:proofErr w:type="spellEnd"/>
      <w:r w:rsidRPr="00C23245">
        <w:rPr>
          <w:szCs w:val="21"/>
        </w:rPr>
        <w:t xml:space="preserve"> as np</w:t>
      </w:r>
    </w:p>
    <w:p w:rsidR="00C23245" w:rsidRPr="00C23245" w:rsidRDefault="00C23245" w:rsidP="00C23245">
      <w:pPr>
        <w:spacing w:after="120"/>
        <w:contextualSpacing/>
        <w:rPr>
          <w:szCs w:val="21"/>
        </w:rPr>
      </w:pPr>
      <w:r w:rsidRPr="00C23245">
        <w:rPr>
          <w:szCs w:val="21"/>
        </w:rPr>
        <w:t xml:space="preserve">from </w:t>
      </w:r>
      <w:proofErr w:type="spellStart"/>
      <w:r w:rsidRPr="00C23245">
        <w:rPr>
          <w:szCs w:val="21"/>
        </w:rPr>
        <w:t>scipy</w:t>
      </w:r>
      <w:proofErr w:type="spellEnd"/>
      <w:r w:rsidRPr="00C23245">
        <w:rPr>
          <w:szCs w:val="21"/>
        </w:rPr>
        <w:t xml:space="preserve"> import stats</w:t>
      </w:r>
    </w:p>
    <w:p w:rsidR="00C23245" w:rsidRPr="00C23245" w:rsidRDefault="00C23245" w:rsidP="00C23245">
      <w:pPr>
        <w:spacing w:after="120"/>
        <w:contextualSpacing/>
        <w:rPr>
          <w:szCs w:val="21"/>
        </w:rPr>
      </w:pPr>
      <w:r w:rsidRPr="00C23245">
        <w:rPr>
          <w:szCs w:val="21"/>
        </w:rPr>
        <w:t xml:space="preserve">from </w:t>
      </w:r>
      <w:proofErr w:type="spellStart"/>
      <w:proofErr w:type="gramStart"/>
      <w:r w:rsidRPr="00C23245">
        <w:rPr>
          <w:szCs w:val="21"/>
        </w:rPr>
        <w:t>scipy.stats</w:t>
      </w:r>
      <w:proofErr w:type="spellEnd"/>
      <w:proofErr w:type="gramEnd"/>
      <w:r w:rsidRPr="00C23245">
        <w:rPr>
          <w:szCs w:val="21"/>
        </w:rPr>
        <w:t xml:space="preserve"> import norm</w:t>
      </w:r>
    </w:p>
    <w:p w:rsidR="00C23245" w:rsidRPr="00C23245" w:rsidRDefault="00C23245" w:rsidP="00C23245">
      <w:pPr>
        <w:spacing w:after="120"/>
        <w:contextualSpacing/>
        <w:rPr>
          <w:szCs w:val="21"/>
        </w:rPr>
      </w:pPr>
      <w:r w:rsidRPr="00C23245">
        <w:rPr>
          <w:szCs w:val="21"/>
        </w:rPr>
        <w:t>Mean = 5+7</w:t>
      </w:r>
    </w:p>
    <w:p w:rsidR="00C23245" w:rsidRPr="00C23245" w:rsidRDefault="00C23245" w:rsidP="00C23245">
      <w:pPr>
        <w:spacing w:after="120"/>
        <w:contextualSpacing/>
        <w:rPr>
          <w:szCs w:val="21"/>
        </w:rPr>
      </w:pPr>
      <w:proofErr w:type="gramStart"/>
      <w:r w:rsidRPr="00C23245">
        <w:rPr>
          <w:szCs w:val="21"/>
        </w:rPr>
        <w:t>print(</w:t>
      </w:r>
      <w:proofErr w:type="gramEnd"/>
      <w:r w:rsidRPr="00C23245">
        <w:rPr>
          <w:szCs w:val="21"/>
        </w:rPr>
        <w:t>'Mean Profit is Rs', Mean*45,'Million')</w:t>
      </w:r>
    </w:p>
    <w:p w:rsidR="00C23245" w:rsidRPr="00C23245" w:rsidRDefault="00C23245" w:rsidP="00C23245">
      <w:pPr>
        <w:spacing w:after="120"/>
        <w:contextualSpacing/>
        <w:rPr>
          <w:szCs w:val="21"/>
        </w:rPr>
      </w:pPr>
      <w:r w:rsidRPr="00C23245">
        <w:rPr>
          <w:szCs w:val="21"/>
        </w:rPr>
        <w:t xml:space="preserve">SD = </w:t>
      </w:r>
      <w:proofErr w:type="spellStart"/>
      <w:proofErr w:type="gramStart"/>
      <w:r w:rsidRPr="00C23245">
        <w:rPr>
          <w:szCs w:val="21"/>
        </w:rPr>
        <w:t>np.sqrt</w:t>
      </w:r>
      <w:proofErr w:type="spellEnd"/>
      <w:proofErr w:type="gramEnd"/>
      <w:r w:rsidRPr="00C23245">
        <w:rPr>
          <w:szCs w:val="21"/>
        </w:rPr>
        <w:t>((9)+(16))</w:t>
      </w:r>
    </w:p>
    <w:p w:rsidR="00C23245" w:rsidRPr="00C23245" w:rsidRDefault="00C23245" w:rsidP="00C23245">
      <w:pPr>
        <w:spacing w:after="120"/>
        <w:contextualSpacing/>
        <w:rPr>
          <w:szCs w:val="21"/>
        </w:rPr>
      </w:pPr>
      <w:proofErr w:type="gramStart"/>
      <w:r w:rsidRPr="00C23245">
        <w:rPr>
          <w:szCs w:val="21"/>
        </w:rPr>
        <w:t>print(</w:t>
      </w:r>
      <w:proofErr w:type="gramEnd"/>
      <w:r w:rsidRPr="00C23245">
        <w:rPr>
          <w:szCs w:val="21"/>
        </w:rPr>
        <w:t>'Standard Deviation is Rs', SD*45, 'Million')</w:t>
      </w:r>
    </w:p>
    <w:p w:rsidR="00C23245" w:rsidRDefault="00C23245" w:rsidP="00C23245">
      <w:pPr>
        <w:spacing w:after="120"/>
        <w:contextualSpacing/>
        <w:rPr>
          <w:szCs w:val="21"/>
        </w:rPr>
      </w:pPr>
      <w:proofErr w:type="gramStart"/>
      <w:r w:rsidRPr="00C23245">
        <w:rPr>
          <w:szCs w:val="21"/>
        </w:rPr>
        <w:t>print(</w:t>
      </w:r>
      <w:proofErr w:type="gramEnd"/>
      <w:r w:rsidRPr="00C23245">
        <w:rPr>
          <w:szCs w:val="21"/>
        </w:rPr>
        <w:t>'Range is Rs',(</w:t>
      </w:r>
      <w:proofErr w:type="spellStart"/>
      <w:r w:rsidRPr="00C23245">
        <w:rPr>
          <w:szCs w:val="21"/>
        </w:rPr>
        <w:t>stats.norm.interval</w:t>
      </w:r>
      <w:proofErr w:type="spellEnd"/>
      <w:r w:rsidRPr="00C23245">
        <w:rPr>
          <w:szCs w:val="21"/>
        </w:rPr>
        <w:t>(0.95,540,225)),'in Millions')</w:t>
      </w:r>
    </w:p>
    <w:p w:rsidR="00F56097" w:rsidRDefault="00F56097" w:rsidP="00C23245">
      <w:pPr>
        <w:spacing w:after="120"/>
        <w:contextualSpacing/>
        <w:rPr>
          <w:szCs w:val="21"/>
        </w:rPr>
      </w:pPr>
    </w:p>
    <w:p w:rsidR="00F56097" w:rsidRPr="00F56097" w:rsidRDefault="00F56097" w:rsidP="00F56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F56097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Mean Profit is Rs 540 Million</w:t>
      </w:r>
    </w:p>
    <w:p w:rsidR="00F56097" w:rsidRPr="00F56097" w:rsidRDefault="00F56097" w:rsidP="00F56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F56097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Standard Deviation is Rs 225.0 Million</w:t>
      </w:r>
    </w:p>
    <w:p w:rsidR="00F56097" w:rsidRPr="00F56097" w:rsidRDefault="00F56097" w:rsidP="00F56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F56097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Range is Rs (99.00810347848784, 980.9918965215122) in Millions</w:t>
      </w:r>
    </w:p>
    <w:p w:rsidR="00F56097" w:rsidRPr="00EE10F3" w:rsidRDefault="00F56097" w:rsidP="00C23245">
      <w:pPr>
        <w:spacing w:after="120"/>
        <w:contextualSpacing/>
        <w:rPr>
          <w:szCs w:val="21"/>
        </w:rPr>
      </w:pPr>
    </w:p>
    <w:p w:rsidR="00155575" w:rsidRDefault="00155575" w:rsidP="00155575">
      <w:pPr>
        <w:numPr>
          <w:ilvl w:val="0"/>
          <w:numId w:val="5"/>
        </w:numPr>
        <w:spacing w:after="120"/>
        <w:contextualSpacing/>
        <w:rPr>
          <w:szCs w:val="21"/>
        </w:rPr>
      </w:pPr>
      <w:r w:rsidRPr="00EE10F3">
        <w:rPr>
          <w:szCs w:val="21"/>
        </w:rPr>
        <w:t>Specify the 5</w:t>
      </w:r>
      <w:r w:rsidRPr="00EE10F3">
        <w:rPr>
          <w:szCs w:val="21"/>
          <w:vertAlign w:val="superscript"/>
        </w:rPr>
        <w:t>th</w:t>
      </w:r>
      <w:r w:rsidRPr="00EE10F3">
        <w:rPr>
          <w:szCs w:val="21"/>
        </w:rPr>
        <w:t xml:space="preserve"> percentile of profit (in Rupees) for the company</w:t>
      </w:r>
    </w:p>
    <w:p w:rsidR="00D71D95" w:rsidRDefault="00D71D95" w:rsidP="00F56097">
      <w:pPr>
        <w:spacing w:after="120"/>
        <w:contextualSpacing/>
        <w:rPr>
          <w:szCs w:val="21"/>
        </w:rPr>
      </w:pPr>
    </w:p>
    <w:p w:rsidR="00F56097" w:rsidRDefault="00D71D95" w:rsidP="00F56097">
      <w:pPr>
        <w:spacing w:after="120"/>
        <w:contextualSpacing/>
        <w:rPr>
          <w:szCs w:val="21"/>
        </w:rPr>
      </w:pPr>
      <w:r>
        <w:rPr>
          <w:szCs w:val="21"/>
        </w:rPr>
        <w:t>From Z table we know that 5</w:t>
      </w:r>
      <w:r w:rsidRPr="00D71D95">
        <w:rPr>
          <w:szCs w:val="21"/>
          <w:vertAlign w:val="superscript"/>
        </w:rPr>
        <w:t>th</w:t>
      </w:r>
      <w:r>
        <w:rPr>
          <w:szCs w:val="21"/>
        </w:rPr>
        <w:t xml:space="preserve"> percentile value is -1.645</w:t>
      </w:r>
    </w:p>
    <w:p w:rsidR="00D71D95" w:rsidRDefault="00D71D95" w:rsidP="00F56097">
      <w:pPr>
        <w:spacing w:after="120"/>
        <w:contextualSpacing/>
        <w:rPr>
          <w:szCs w:val="21"/>
        </w:rPr>
      </w:pPr>
    </w:p>
    <w:p w:rsidR="00D71D95" w:rsidRPr="00D71D95" w:rsidRDefault="00D71D95" w:rsidP="00D71D95">
      <w:pPr>
        <w:spacing w:after="120"/>
        <w:contextualSpacing/>
        <w:rPr>
          <w:szCs w:val="21"/>
        </w:rPr>
      </w:pPr>
      <w:r>
        <w:rPr>
          <w:szCs w:val="21"/>
        </w:rPr>
        <w:t xml:space="preserve">X = </w:t>
      </w:r>
      <w:proofErr w:type="spellStart"/>
      <w:proofErr w:type="gramStart"/>
      <w:r>
        <w:rPr>
          <w:szCs w:val="21"/>
        </w:rPr>
        <w:t>std.D</w:t>
      </w:r>
      <w:proofErr w:type="spellEnd"/>
      <w:proofErr w:type="gramEnd"/>
      <w:r>
        <w:rPr>
          <w:szCs w:val="21"/>
        </w:rPr>
        <w:t xml:space="preserve">*Z + Mean   =    </w:t>
      </w:r>
      <w:r w:rsidRPr="00D71D95">
        <w:rPr>
          <w:szCs w:val="21"/>
        </w:rPr>
        <w:t xml:space="preserve">import </w:t>
      </w:r>
      <w:proofErr w:type="spellStart"/>
      <w:r w:rsidRPr="00D71D95">
        <w:rPr>
          <w:szCs w:val="21"/>
        </w:rPr>
        <w:t>numpy</w:t>
      </w:r>
      <w:proofErr w:type="spellEnd"/>
      <w:r w:rsidRPr="00D71D95">
        <w:rPr>
          <w:szCs w:val="21"/>
        </w:rPr>
        <w:t xml:space="preserve"> as np</w:t>
      </w:r>
    </w:p>
    <w:p w:rsidR="00D71D95" w:rsidRPr="00D71D95" w:rsidRDefault="00D71D95" w:rsidP="00D71D95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                                </w:t>
      </w:r>
      <w:r w:rsidRPr="00D71D95">
        <w:rPr>
          <w:szCs w:val="21"/>
        </w:rPr>
        <w:t>X= 540+(-1.</w:t>
      </w:r>
      <w:proofErr w:type="gramStart"/>
      <w:r w:rsidRPr="00D71D95">
        <w:rPr>
          <w:szCs w:val="21"/>
        </w:rPr>
        <w:t>645)*</w:t>
      </w:r>
      <w:proofErr w:type="gramEnd"/>
      <w:r w:rsidRPr="00D71D95">
        <w:rPr>
          <w:szCs w:val="21"/>
        </w:rPr>
        <w:t>(225)</w:t>
      </w:r>
    </w:p>
    <w:p w:rsidR="00F56097" w:rsidRDefault="00D71D95" w:rsidP="00D71D95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                                 </w:t>
      </w:r>
      <w:proofErr w:type="gramStart"/>
      <w:r w:rsidRPr="00D71D95">
        <w:rPr>
          <w:szCs w:val="21"/>
        </w:rPr>
        <w:t>print(</w:t>
      </w:r>
      <w:proofErr w:type="gramEnd"/>
      <w:r w:rsidRPr="00D71D95">
        <w:rPr>
          <w:szCs w:val="21"/>
        </w:rPr>
        <w:t>'5th percentile of profit (in Million Rupees) is',</w:t>
      </w:r>
      <w:proofErr w:type="spellStart"/>
      <w:r w:rsidRPr="00D71D95">
        <w:rPr>
          <w:szCs w:val="21"/>
        </w:rPr>
        <w:t>np.round</w:t>
      </w:r>
      <w:proofErr w:type="spellEnd"/>
      <w:r w:rsidRPr="00D71D95">
        <w:rPr>
          <w:szCs w:val="21"/>
        </w:rPr>
        <w:t>(X,))</w:t>
      </w:r>
    </w:p>
    <w:p w:rsidR="00F56097" w:rsidRDefault="00F56097" w:rsidP="00F56097">
      <w:pPr>
        <w:spacing w:after="120"/>
        <w:contextualSpacing/>
        <w:rPr>
          <w:szCs w:val="21"/>
        </w:rPr>
      </w:pPr>
    </w:p>
    <w:p w:rsidR="00D71D95" w:rsidRDefault="00D71D95" w:rsidP="00D71D9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    5th percentile of profit (in Million Rupees) is 170.0</w:t>
      </w:r>
    </w:p>
    <w:p w:rsidR="00D71D95" w:rsidRPr="00EE10F3" w:rsidRDefault="00D71D95" w:rsidP="00F56097">
      <w:pPr>
        <w:spacing w:after="120"/>
        <w:contextualSpacing/>
        <w:rPr>
          <w:szCs w:val="21"/>
        </w:rPr>
      </w:pPr>
    </w:p>
    <w:p w:rsidR="00BE289C" w:rsidRDefault="00155575" w:rsidP="003F705D">
      <w:pPr>
        <w:numPr>
          <w:ilvl w:val="0"/>
          <w:numId w:val="5"/>
        </w:numPr>
        <w:spacing w:after="120"/>
        <w:contextualSpacing/>
        <w:rPr>
          <w:szCs w:val="21"/>
        </w:rPr>
      </w:pPr>
      <w:r w:rsidRPr="00EE10F3">
        <w:rPr>
          <w:szCs w:val="21"/>
        </w:rPr>
        <w:t>Which of the two divisions has a larger probability of making a loss in a given year?</w:t>
      </w:r>
    </w:p>
    <w:p w:rsidR="0045106E" w:rsidRDefault="0045106E" w:rsidP="0045106E">
      <w:pPr>
        <w:spacing w:after="120"/>
        <w:contextualSpacing/>
        <w:rPr>
          <w:szCs w:val="21"/>
        </w:rPr>
      </w:pPr>
    </w:p>
    <w:p w:rsidR="0045106E" w:rsidRDefault="0045106E" w:rsidP="0045106E">
      <w:pPr>
        <w:spacing w:after="120"/>
        <w:contextualSpacing/>
        <w:rPr>
          <w:szCs w:val="21"/>
        </w:rPr>
      </w:pPr>
      <w:r>
        <w:rPr>
          <w:szCs w:val="21"/>
        </w:rPr>
        <w:t xml:space="preserve"> Making loss </w:t>
      </w:r>
      <w:proofErr w:type="spellStart"/>
      <w:r>
        <w:rPr>
          <w:szCs w:val="21"/>
        </w:rPr>
        <w:t>i.e</w:t>
      </w:r>
      <w:proofErr w:type="spellEnd"/>
      <w:r>
        <w:rPr>
          <w:szCs w:val="21"/>
        </w:rPr>
        <w:t xml:space="preserve"> X&lt;0</w:t>
      </w:r>
    </w:p>
    <w:p w:rsidR="0045106E" w:rsidRDefault="0045106E" w:rsidP="0045106E">
      <w:pPr>
        <w:spacing w:after="120"/>
        <w:contextualSpacing/>
        <w:rPr>
          <w:szCs w:val="21"/>
        </w:rPr>
      </w:pPr>
    </w:p>
    <w:p w:rsidR="0045106E" w:rsidRDefault="0045106E" w:rsidP="0045106E">
      <w:pPr>
        <w:spacing w:after="120"/>
        <w:contextualSpacing/>
        <w:rPr>
          <w:szCs w:val="21"/>
        </w:rPr>
      </w:pPr>
      <w:proofErr w:type="gramStart"/>
      <w:r>
        <w:rPr>
          <w:szCs w:val="21"/>
        </w:rPr>
        <w:t>Division  1</w:t>
      </w:r>
      <w:proofErr w:type="gramEnd"/>
    </w:p>
    <w:p w:rsidR="0045106E" w:rsidRDefault="0045106E" w:rsidP="0045106E">
      <w:pPr>
        <w:spacing w:after="120"/>
        <w:contextualSpacing/>
        <w:rPr>
          <w:szCs w:val="21"/>
        </w:rPr>
      </w:pPr>
    </w:p>
    <w:p w:rsidR="0045106E" w:rsidRDefault="0045106E" w:rsidP="0045106E">
      <w:pPr>
        <w:spacing w:after="120"/>
        <w:contextualSpacing/>
        <w:rPr>
          <w:szCs w:val="21"/>
        </w:rPr>
      </w:pPr>
      <w:proofErr w:type="spellStart"/>
      <w:proofErr w:type="gramStart"/>
      <w:r w:rsidRPr="0045106E">
        <w:rPr>
          <w:szCs w:val="21"/>
        </w:rPr>
        <w:t>stats.norm.cdf</w:t>
      </w:r>
      <w:proofErr w:type="spellEnd"/>
      <w:r w:rsidRPr="0045106E">
        <w:rPr>
          <w:szCs w:val="21"/>
        </w:rPr>
        <w:t>(</w:t>
      </w:r>
      <w:proofErr w:type="gramEnd"/>
      <w:r w:rsidRPr="0045106E">
        <w:rPr>
          <w:szCs w:val="21"/>
        </w:rPr>
        <w:t>0,5,3)</w:t>
      </w:r>
    </w:p>
    <w:p w:rsidR="0045106E" w:rsidRPr="0045106E" w:rsidRDefault="0045106E" w:rsidP="004510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45106E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0.0477903522728147</w:t>
      </w:r>
    </w:p>
    <w:p w:rsidR="0045106E" w:rsidRDefault="0045106E" w:rsidP="0045106E">
      <w:pPr>
        <w:spacing w:after="120"/>
        <w:contextualSpacing/>
        <w:rPr>
          <w:szCs w:val="21"/>
        </w:rPr>
      </w:pPr>
    </w:p>
    <w:p w:rsidR="0045106E" w:rsidRDefault="0045106E" w:rsidP="0045106E">
      <w:pPr>
        <w:spacing w:after="120"/>
        <w:contextualSpacing/>
        <w:rPr>
          <w:szCs w:val="21"/>
        </w:rPr>
      </w:pPr>
      <w:r>
        <w:rPr>
          <w:szCs w:val="21"/>
        </w:rPr>
        <w:lastRenderedPageBreak/>
        <w:t>Division 2</w:t>
      </w:r>
    </w:p>
    <w:p w:rsidR="0045106E" w:rsidRDefault="0045106E" w:rsidP="0045106E">
      <w:pPr>
        <w:spacing w:after="120"/>
        <w:contextualSpacing/>
        <w:rPr>
          <w:szCs w:val="21"/>
        </w:rPr>
      </w:pPr>
    </w:p>
    <w:p w:rsidR="0045106E" w:rsidRDefault="0045106E" w:rsidP="0045106E">
      <w:pPr>
        <w:spacing w:after="120"/>
        <w:contextualSpacing/>
        <w:rPr>
          <w:szCs w:val="21"/>
        </w:rPr>
      </w:pPr>
      <w:proofErr w:type="spellStart"/>
      <w:proofErr w:type="gramStart"/>
      <w:r w:rsidRPr="0045106E">
        <w:rPr>
          <w:szCs w:val="21"/>
        </w:rPr>
        <w:t>stats.norm.cdf</w:t>
      </w:r>
      <w:proofErr w:type="spellEnd"/>
      <w:r w:rsidRPr="0045106E">
        <w:rPr>
          <w:szCs w:val="21"/>
        </w:rPr>
        <w:t>(</w:t>
      </w:r>
      <w:proofErr w:type="gramEnd"/>
      <w:r w:rsidRPr="0045106E">
        <w:rPr>
          <w:szCs w:val="21"/>
        </w:rPr>
        <w:t>0,7,4)</w:t>
      </w:r>
    </w:p>
    <w:p w:rsidR="0045106E" w:rsidRPr="0045106E" w:rsidRDefault="0045106E" w:rsidP="004510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45106E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0.040059156863817086</w:t>
      </w:r>
    </w:p>
    <w:p w:rsidR="0045106E" w:rsidRDefault="0045106E" w:rsidP="0045106E">
      <w:pPr>
        <w:spacing w:after="120"/>
        <w:contextualSpacing/>
        <w:rPr>
          <w:szCs w:val="21"/>
        </w:rPr>
      </w:pPr>
    </w:p>
    <w:p w:rsidR="0045106E" w:rsidRPr="00BE289C" w:rsidRDefault="0045106E" w:rsidP="0045106E">
      <w:pPr>
        <w:spacing w:after="120"/>
        <w:contextualSpacing/>
        <w:rPr>
          <w:szCs w:val="21"/>
        </w:rPr>
      </w:pPr>
      <w:r>
        <w:rPr>
          <w:szCs w:val="21"/>
        </w:rPr>
        <w:t>Division 2 will face more loss</w:t>
      </w:r>
    </w:p>
    <w:sectPr w:rsidR="0045106E" w:rsidRPr="00BE289C" w:rsidSect="00EE10F3">
      <w:pgSz w:w="12240" w:h="15840"/>
      <w:pgMar w:top="851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60B53"/>
    <w:multiLevelType w:val="hybridMultilevel"/>
    <w:tmpl w:val="84D6A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0584F"/>
    <w:multiLevelType w:val="hybridMultilevel"/>
    <w:tmpl w:val="231C38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3C7541"/>
    <w:multiLevelType w:val="hybridMultilevel"/>
    <w:tmpl w:val="15A6D7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FA6B94"/>
    <w:multiLevelType w:val="hybridMultilevel"/>
    <w:tmpl w:val="C9101C1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CF3200E"/>
    <w:multiLevelType w:val="hybridMultilevel"/>
    <w:tmpl w:val="D3641F6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MDC3MLOwNDE0tDBV0lEKTi0uzszPAykwrAUAdcwYwCwAAAA="/>
  </w:docVars>
  <w:rsids>
    <w:rsidRoot w:val="00155575"/>
    <w:rsid w:val="00007816"/>
    <w:rsid w:val="000108D3"/>
    <w:rsid w:val="0003239D"/>
    <w:rsid w:val="00033CE3"/>
    <w:rsid w:val="0006114B"/>
    <w:rsid w:val="000814F2"/>
    <w:rsid w:val="00084997"/>
    <w:rsid w:val="000861D7"/>
    <w:rsid w:val="00093B5F"/>
    <w:rsid w:val="00096149"/>
    <w:rsid w:val="00097800"/>
    <w:rsid w:val="000F3867"/>
    <w:rsid w:val="000F4364"/>
    <w:rsid w:val="00105538"/>
    <w:rsid w:val="001120F0"/>
    <w:rsid w:val="00146BA9"/>
    <w:rsid w:val="00147C6F"/>
    <w:rsid w:val="00155575"/>
    <w:rsid w:val="00155B65"/>
    <w:rsid w:val="00184E6A"/>
    <w:rsid w:val="00197705"/>
    <w:rsid w:val="001A12D8"/>
    <w:rsid w:val="001B78BD"/>
    <w:rsid w:val="001D50EA"/>
    <w:rsid w:val="0020088A"/>
    <w:rsid w:val="00201445"/>
    <w:rsid w:val="00203183"/>
    <w:rsid w:val="00246615"/>
    <w:rsid w:val="00266018"/>
    <w:rsid w:val="00270EA9"/>
    <w:rsid w:val="00272C21"/>
    <w:rsid w:val="002731B3"/>
    <w:rsid w:val="00292F87"/>
    <w:rsid w:val="00303C71"/>
    <w:rsid w:val="00311558"/>
    <w:rsid w:val="0034110F"/>
    <w:rsid w:val="00351BEB"/>
    <w:rsid w:val="0036114B"/>
    <w:rsid w:val="003D64CA"/>
    <w:rsid w:val="003E44E3"/>
    <w:rsid w:val="003F2BA7"/>
    <w:rsid w:val="003F705D"/>
    <w:rsid w:val="00402726"/>
    <w:rsid w:val="004157BA"/>
    <w:rsid w:val="004230F3"/>
    <w:rsid w:val="0045106E"/>
    <w:rsid w:val="00484423"/>
    <w:rsid w:val="004A6C05"/>
    <w:rsid w:val="004B5F11"/>
    <w:rsid w:val="004E36BD"/>
    <w:rsid w:val="00513E4D"/>
    <w:rsid w:val="00522B9C"/>
    <w:rsid w:val="005307C4"/>
    <w:rsid w:val="00567F64"/>
    <w:rsid w:val="00581C5C"/>
    <w:rsid w:val="005A7255"/>
    <w:rsid w:val="005D3274"/>
    <w:rsid w:val="005E3B97"/>
    <w:rsid w:val="005F03AD"/>
    <w:rsid w:val="00613351"/>
    <w:rsid w:val="00660687"/>
    <w:rsid w:val="00662C75"/>
    <w:rsid w:val="00675762"/>
    <w:rsid w:val="00697D0A"/>
    <w:rsid w:val="006B3377"/>
    <w:rsid w:val="00777CB3"/>
    <w:rsid w:val="00783E6E"/>
    <w:rsid w:val="007A1ED7"/>
    <w:rsid w:val="007A3AEA"/>
    <w:rsid w:val="007C07F5"/>
    <w:rsid w:val="007D0A8B"/>
    <w:rsid w:val="008021CB"/>
    <w:rsid w:val="00831AEF"/>
    <w:rsid w:val="008464F8"/>
    <w:rsid w:val="008B4560"/>
    <w:rsid w:val="008B5607"/>
    <w:rsid w:val="008E11E0"/>
    <w:rsid w:val="008E443A"/>
    <w:rsid w:val="00945B84"/>
    <w:rsid w:val="009601CB"/>
    <w:rsid w:val="009637E5"/>
    <w:rsid w:val="00974092"/>
    <w:rsid w:val="009C0FBF"/>
    <w:rsid w:val="009F547E"/>
    <w:rsid w:val="00A05708"/>
    <w:rsid w:val="00A30586"/>
    <w:rsid w:val="00A3478A"/>
    <w:rsid w:val="00A40907"/>
    <w:rsid w:val="00A51BAD"/>
    <w:rsid w:val="00A70E7C"/>
    <w:rsid w:val="00A770D8"/>
    <w:rsid w:val="00A80259"/>
    <w:rsid w:val="00A863C6"/>
    <w:rsid w:val="00AA0712"/>
    <w:rsid w:val="00AB629F"/>
    <w:rsid w:val="00AB7B73"/>
    <w:rsid w:val="00AD639F"/>
    <w:rsid w:val="00AD63FF"/>
    <w:rsid w:val="00AE7241"/>
    <w:rsid w:val="00AF707D"/>
    <w:rsid w:val="00B05FF7"/>
    <w:rsid w:val="00B102AA"/>
    <w:rsid w:val="00B134A0"/>
    <w:rsid w:val="00B21DD9"/>
    <w:rsid w:val="00B23EAB"/>
    <w:rsid w:val="00B41ABF"/>
    <w:rsid w:val="00B5378D"/>
    <w:rsid w:val="00B55B5E"/>
    <w:rsid w:val="00B706BA"/>
    <w:rsid w:val="00B819CA"/>
    <w:rsid w:val="00B92EFD"/>
    <w:rsid w:val="00B93881"/>
    <w:rsid w:val="00B979C0"/>
    <w:rsid w:val="00BC3AA3"/>
    <w:rsid w:val="00BC6204"/>
    <w:rsid w:val="00BD16CA"/>
    <w:rsid w:val="00BD1B4D"/>
    <w:rsid w:val="00BE289C"/>
    <w:rsid w:val="00C151B3"/>
    <w:rsid w:val="00C21F7F"/>
    <w:rsid w:val="00C23245"/>
    <w:rsid w:val="00C31DA0"/>
    <w:rsid w:val="00C43114"/>
    <w:rsid w:val="00C50492"/>
    <w:rsid w:val="00C6422F"/>
    <w:rsid w:val="00C6452E"/>
    <w:rsid w:val="00C85841"/>
    <w:rsid w:val="00C85ACB"/>
    <w:rsid w:val="00CA779E"/>
    <w:rsid w:val="00CB1F70"/>
    <w:rsid w:val="00CC26C4"/>
    <w:rsid w:val="00CC5234"/>
    <w:rsid w:val="00CD0254"/>
    <w:rsid w:val="00CD4D15"/>
    <w:rsid w:val="00CE6A19"/>
    <w:rsid w:val="00D0036B"/>
    <w:rsid w:val="00D41860"/>
    <w:rsid w:val="00D71D95"/>
    <w:rsid w:val="00D764A2"/>
    <w:rsid w:val="00DA2409"/>
    <w:rsid w:val="00DB6091"/>
    <w:rsid w:val="00DC4753"/>
    <w:rsid w:val="00E269E7"/>
    <w:rsid w:val="00E558F5"/>
    <w:rsid w:val="00E675AC"/>
    <w:rsid w:val="00EC2106"/>
    <w:rsid w:val="00EF374A"/>
    <w:rsid w:val="00F35EB9"/>
    <w:rsid w:val="00F56097"/>
    <w:rsid w:val="00F836A1"/>
    <w:rsid w:val="00F8560C"/>
    <w:rsid w:val="00F914EF"/>
    <w:rsid w:val="00F916C0"/>
    <w:rsid w:val="00F91A00"/>
    <w:rsid w:val="00F93678"/>
    <w:rsid w:val="00FB3C53"/>
    <w:rsid w:val="00FD5AD4"/>
    <w:rsid w:val="00FD6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32F3C"/>
  <w15:docId w15:val="{BA741456-4FD4-4989-8D71-F677670DD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5575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091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74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692</Words>
  <Characters>39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SHARAN</cp:lastModifiedBy>
  <cp:revision>15</cp:revision>
  <dcterms:created xsi:type="dcterms:W3CDTF">2013-09-25T17:43:00Z</dcterms:created>
  <dcterms:modified xsi:type="dcterms:W3CDTF">2021-12-10T10:42:00Z</dcterms:modified>
</cp:coreProperties>
</file>